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8830A7"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3D5FF7DE" w:rsidR="006C7481" w:rsidRDefault="008830A7" w:rsidP="001A02F9">
            <w:pPr>
              <w:ind w:left="-115" w:firstLine="9"/>
              <w:jc w:val="left"/>
            </w:pPr>
            <w:r>
              <w:rPr>
                <w:noProof/>
              </w:rPr>
              <w:drawing>
                <wp:inline distT="0" distB="0" distL="0" distR="0" wp14:anchorId="25B4D91D" wp14:editId="1D581BF7">
                  <wp:extent cx="952500" cy="952500"/>
                  <wp:effectExtent l="0" t="0" r="0" b="0"/>
                  <wp:docPr id="2103415001" name="Picture 2"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5001" name="Picture 2" descr="A logo with text on i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8986" cy="958986"/>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7A7AF521" w:rsidR="006C7481" w:rsidRPr="008830A7" w:rsidRDefault="008830A7" w:rsidP="00E0120B">
            <w:pPr>
              <w:spacing w:before="280"/>
              <w:jc w:val="center"/>
              <w:rPr>
                <w:rFonts w:asciiTheme="majorBidi" w:hAnsiTheme="majorBidi" w:cstheme="majorBidi"/>
                <w:color w:val="000080"/>
              </w:rPr>
            </w:pPr>
            <w:r w:rsidRPr="008830A7">
              <w:rPr>
                <w:rFonts w:asciiTheme="majorBidi" w:hAnsiTheme="majorBidi" w:cstheme="majorBidi"/>
                <w:color w:val="000080"/>
                <w:sz w:val="28"/>
                <w:szCs w:val="24"/>
              </w:rPr>
              <w:t>Journal of Contemporary Decision Science</w:t>
            </w:r>
          </w:p>
        </w:tc>
        <w:tc>
          <w:tcPr>
            <w:tcW w:w="2256" w:type="dxa"/>
            <w:gridSpan w:val="2"/>
            <w:vMerge w:val="restart"/>
            <w:tcBorders>
              <w:top w:val="single" w:sz="18" w:space="0" w:color="auto"/>
              <w:left w:val="nil"/>
            </w:tcBorders>
            <w:vAlign w:val="center"/>
          </w:tcPr>
          <w:p w14:paraId="40E8264C" w14:textId="634B991C" w:rsidR="006C7481" w:rsidRPr="006F672B" w:rsidRDefault="008830A7" w:rsidP="00E0120B">
            <w:pPr>
              <w:ind w:right="-115"/>
              <w:jc w:val="right"/>
            </w:pPr>
            <w:r>
              <w:rPr>
                <w:noProof/>
              </w:rPr>
              <w:drawing>
                <wp:inline distT="0" distB="0" distL="0" distR="0" wp14:anchorId="663DAA4D" wp14:editId="71D1EC03">
                  <wp:extent cx="631803" cy="947738"/>
                  <wp:effectExtent l="0" t="0" r="0" b="5080"/>
                  <wp:docPr id="162090077" name="Picture 1"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0077" name="Picture 1" descr="A cover of a book&#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7323" cy="986019"/>
                          </a:xfrm>
                          <a:prstGeom prst="rect">
                            <a:avLst/>
                          </a:prstGeom>
                        </pic:spPr>
                      </pic:pic>
                    </a:graphicData>
                  </a:graphic>
                </wp:inline>
              </w:drawing>
            </w:r>
          </w:p>
        </w:tc>
      </w:tr>
      <w:tr w:rsidR="008830A7"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0F4EB004"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8830A7">
                <w:rPr>
                  <w:rStyle w:val="Hyperlink"/>
                  <w:sz w:val="16"/>
                  <w:szCs w:val="16"/>
                </w:rPr>
                <w:t>www.cds-journal.org/</w:t>
              </w:r>
            </w:hyperlink>
          </w:p>
          <w:p w14:paraId="70F1B3C2" w14:textId="2EC972D0" w:rsidR="006C7481" w:rsidRPr="008A5AAE" w:rsidRDefault="006C7481" w:rsidP="00E0120B">
            <w:pPr>
              <w:jc w:val="center"/>
              <w:rPr>
                <w:color w:val="000080"/>
              </w:rPr>
            </w:pPr>
            <w:r w:rsidRPr="008A5AAE">
              <w:rPr>
                <w:color w:val="000080"/>
                <w:sz w:val="16"/>
                <w:szCs w:val="14"/>
              </w:rPr>
              <w:t xml:space="preserve">ISSN: </w:t>
            </w:r>
            <w:r w:rsidR="007C757B">
              <w:rPr>
                <w:color w:val="000080"/>
                <w:sz w:val="16"/>
                <w:szCs w:val="14"/>
              </w:rPr>
              <w:t>3104-3380</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ADAtitle"/>
              <w:rPr>
                <w:szCs w:val="24"/>
              </w:rPr>
            </w:pPr>
            <w:r w:rsidRPr="00930D93">
              <w:rPr>
                <w:rStyle w:val="ADA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ADA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8830A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ADAaffiliationChar"/>
                <w:rFonts w:eastAsiaTheme="minorHAnsi"/>
              </w:rPr>
              <w:t>Department of Aeronatical</w:t>
            </w:r>
            <w:r w:rsidRPr="00D427AA">
              <w:rPr>
                <w:rFonts w:eastAsia="Times New Roman" w:cs="Calibri"/>
                <w:sz w:val="16"/>
                <w:szCs w:val="16"/>
                <w:lang w:val="en-GB"/>
              </w:rPr>
              <w:t xml:space="preserve">,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 xml:space="preserve">iti Teknologi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830A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8830A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8830A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8830A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ADAarticlehistory"/>
            </w:pPr>
            <w:r w:rsidRPr="00D41580">
              <w:t>Received 29 October XXXX</w:t>
            </w:r>
          </w:p>
          <w:p w14:paraId="7171FD10" w14:textId="77777777" w:rsidR="006C7481" w:rsidRPr="00D41580" w:rsidRDefault="006C7481" w:rsidP="00285E45">
            <w:pPr>
              <w:pStyle w:val="ADAarticlehistory"/>
            </w:pPr>
            <w:r w:rsidRPr="00D41580">
              <w:t>Received in revised form 1 December XXXX</w:t>
            </w:r>
          </w:p>
          <w:p w14:paraId="3D064DAB" w14:textId="77777777" w:rsidR="006C7481" w:rsidRPr="00D41580" w:rsidRDefault="006C7481" w:rsidP="00285E45">
            <w:pPr>
              <w:pStyle w:val="ADAarticlehistory"/>
            </w:pPr>
            <w:r w:rsidRPr="00D41580">
              <w:t>Accepted 9 December XXXX</w:t>
            </w:r>
          </w:p>
          <w:p w14:paraId="35DE6087" w14:textId="77777777" w:rsidR="006C7481" w:rsidRPr="007862A5" w:rsidRDefault="006C7481" w:rsidP="00285E45">
            <w:pPr>
              <w:pStyle w:val="ADA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ADA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8830A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8830A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ADA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ADA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ADA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r>
        <w:rPr>
          <w:color w:val="FF0000"/>
          <w:szCs w:val="24"/>
        </w:rPr>
        <w:t xml:space="preserve">Uithof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ha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1.1.1 Sub sub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No spacing between each header</w:t>
      </w:r>
      <w:r>
        <w:rPr>
          <w:color w:val="000000"/>
          <w:szCs w:val="24"/>
        </w:rPr>
        <w:t xml:space="preserve">. However, </w:t>
      </w:r>
      <w:r>
        <w:rPr>
          <w:color w:val="FF0000"/>
          <w:szCs w:val="24"/>
        </w:rPr>
        <w:t>before starting the first paragraph</w:t>
      </w:r>
      <w:r>
        <w:rPr>
          <w:color w:val="000000"/>
          <w:szCs w:val="24"/>
        </w:rPr>
        <w:t xml:space="preserve">, must </w:t>
      </w:r>
      <w:r>
        <w:rPr>
          <w:szCs w:val="24"/>
        </w:rPr>
        <w:t xml:space="preserve">ha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ADA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Font style: calibri;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Figure</w:t>
      </w:r>
      <w:r>
        <w:rPr>
          <w:szCs w:val="24"/>
        </w:rPr>
        <w:t xml:space="preserve">. Authors should </w:t>
      </w:r>
      <w:r>
        <w:rPr>
          <w:color w:val="FF0000"/>
          <w:szCs w:val="24"/>
        </w:rPr>
        <w:t>try</w:t>
      </w:r>
      <w:r>
        <w:rPr>
          <w:szCs w:val="24"/>
        </w:rPr>
        <w:t xml:space="preserve"> to make </w:t>
      </w:r>
      <w:r>
        <w:rPr>
          <w:color w:val="FF0000"/>
          <w:szCs w:val="24"/>
        </w:rPr>
        <w:t>economical use of the space</w:t>
      </w:r>
      <w:r>
        <w:rPr>
          <w:szCs w:val="24"/>
        </w:rPr>
        <w:t xml:space="preserve"> on the page; for example</w:t>
      </w:r>
    </w:p>
    <w:p w14:paraId="68B9F604" w14:textId="77777777" w:rsidR="004704D8" w:rsidRDefault="004704D8">
      <w:pPr>
        <w:rPr>
          <w:szCs w:val="24"/>
        </w:rPr>
      </w:pPr>
    </w:p>
    <w:p w14:paraId="4596352B" w14:textId="77777777" w:rsidR="004704D8" w:rsidRDefault="00AD6294" w:rsidP="00285E45">
      <w:pPr>
        <w:pStyle w:val="ADAlist-numbering"/>
      </w:pPr>
      <w:r>
        <w:t>avoid excessively large white space borders around your graphics;</w:t>
      </w:r>
    </w:p>
    <w:p w14:paraId="2E829B99" w14:textId="77777777" w:rsidR="004704D8" w:rsidRDefault="00AD6294" w:rsidP="00285E45">
      <w:pPr>
        <w:pStyle w:val="ADA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Note: For long caption</w:t>
      </w:r>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Figure with short caption (caption centred)</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designed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ADA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8830A7" w:rsidRDefault="00AD6294">
      <w:pPr>
        <w:jc w:val="center"/>
        <w:rPr>
          <w:lang w:val="da-DK"/>
        </w:rPr>
      </w:pPr>
      <w:r w:rsidRPr="008830A7">
        <w:rPr>
          <w:b/>
          <w:highlight w:val="yellow"/>
          <w:lang w:val="da-DK"/>
        </w:rPr>
        <w:t>Fig. 3.</w:t>
      </w:r>
      <w:r w:rsidRPr="008830A7">
        <w:rPr>
          <w:lang w:val="da-DK"/>
        </w:rPr>
        <w:t xml:space="preserve"> UTM-</w:t>
      </w:r>
      <w:r w:rsidRPr="008830A7">
        <w:rPr>
          <w:rStyle w:val="ADAfiguretitleChar"/>
          <w:lang w:val="da-DK"/>
        </w:rPr>
        <w:t>LST delta wing VFE-2 profiles</w:t>
      </w:r>
    </w:p>
    <w:p w14:paraId="4966DE69" w14:textId="77777777" w:rsidR="004704D8" w:rsidRPr="008830A7" w:rsidRDefault="004704D8">
      <w:pPr>
        <w:ind w:firstLine="720"/>
        <w:rPr>
          <w:lang w:val="da-DK"/>
        </w:rPr>
      </w:pPr>
    </w:p>
    <w:p w14:paraId="0A6F3B3D" w14:textId="49CD6711" w:rsidR="004704D8" w:rsidRDefault="00AD6294">
      <w:pPr>
        <w:ind w:firstLine="360"/>
        <w:rPr>
          <w:szCs w:val="24"/>
        </w:rPr>
      </w:pPr>
      <w:r w:rsidRPr="007C757B">
        <w:rPr>
          <w:szCs w:val="24"/>
        </w:rPr>
        <w:t xml:space="preserve">Mat </w:t>
      </w:r>
      <w:r w:rsidRPr="007C757B">
        <w:rPr>
          <w:i/>
          <w:szCs w:val="24"/>
        </w:rPr>
        <w:t>et al</w:t>
      </w:r>
      <w:r w:rsidRPr="007C757B">
        <w:rPr>
          <w:szCs w:val="24"/>
        </w:rPr>
        <w:t xml:space="preserve">. </w:t>
      </w:r>
      <w:r>
        <w:rPr>
          <w:szCs w:val="24"/>
        </w:rPr>
        <w:t>[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r>
        <w:rPr>
          <w:color w:val="FF0000"/>
          <w:szCs w:val="24"/>
        </w:rPr>
        <w:t>align left</w:t>
      </w:r>
      <w:r>
        <w:rPr>
          <w:szCs w:val="24"/>
        </w:rPr>
        <w:t xml:space="preserve">. The </w:t>
      </w:r>
      <w:r>
        <w:rPr>
          <w:color w:val="FF0000"/>
          <w:szCs w:val="24"/>
        </w:rPr>
        <w:t xml:space="preserve">font size </w:t>
      </w:r>
      <w:r>
        <w:rPr>
          <w:szCs w:val="24"/>
        </w:rPr>
        <w:t xml:space="preserve">of </w:t>
      </w:r>
      <w:r>
        <w:rPr>
          <w:color w:val="FF0000"/>
          <w:szCs w:val="24"/>
        </w:rPr>
        <w:t>Table caption</w:t>
      </w:r>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ADA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ms</w:t>
            </w:r>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ADA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ADA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ADA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ADA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ADA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ADA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ADA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ADA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AD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ADA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ADA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ADA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ADA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ADA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r>
        <w:rPr>
          <w:color w:val="FF0000"/>
          <w:szCs w:val="24"/>
        </w:rPr>
        <w:t>equation</w:t>
      </w:r>
      <w:r>
        <w:rPr>
          <w:szCs w:val="24"/>
        </w:rPr>
        <w:t xml:space="preserve"> that mentioned in body paragraph should be written as </w:t>
      </w:r>
      <w:r>
        <w:rPr>
          <w:color w:val="FF0000"/>
          <w:szCs w:val="24"/>
        </w:rPr>
        <w:t>Eq. (1)</w:t>
      </w:r>
      <w:r>
        <w:rPr>
          <w:color w:val="000000"/>
          <w:szCs w:val="24"/>
        </w:rPr>
        <w:t xml:space="preserve">. Please use Microsoft Equation in order to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Each equation must be numbered as follow</w:t>
      </w:r>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0.85pt;mso-width-percent:0;mso-height-percent:0;mso-width-percent:0;mso-height-percent:0" o:ole="">
            <v:imagedata r:id="rId16" o:title=""/>
          </v:shape>
          <o:OLEObject Type="Embed" ProgID="Equation.3" ShapeID="_x0000_i1025" DrawAspect="Content" ObjectID="_1827565592"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ADA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Nevertheless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AD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ADA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ADA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ADA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ADA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ADA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viscosity, μ, density of air, </w:t>
      </w:r>
      <w:r>
        <w:rPr>
          <w:rFonts w:ascii="Cambria Math" w:eastAsia="Cambria Math" w:hAnsi="Cambria Math" w:cs="Cambria Math"/>
          <w:szCs w:val="24"/>
        </w:rPr>
        <w:t>𝜌</w:t>
      </w:r>
      <w:r>
        <w:rPr>
          <w:szCs w:val="24"/>
        </w:rPr>
        <w:t xml:space="preserve"> and length, </w:t>
      </w:r>
      <w:r>
        <w:rPr>
          <w:i/>
          <w:szCs w:val="24"/>
        </w:rPr>
        <w:t>x</w:t>
      </w:r>
      <w:r>
        <w:rPr>
          <w:szCs w:val="24"/>
        </w:rPr>
        <w:t xml:space="preserve"> were taken as 1.846 ×10</w:t>
      </w:r>
      <w:r>
        <w:rPr>
          <w:szCs w:val="24"/>
          <w:vertAlign w:val="superscript"/>
        </w:rPr>
        <w:t>-5</w:t>
      </w:r>
      <w:r>
        <w:rPr>
          <w:szCs w:val="24"/>
        </w:rPr>
        <w:t xml:space="preserve"> kg/ms</w:t>
      </w:r>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ADA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ADA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ADA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ADA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ADA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ADE1D" w14:textId="77777777" w:rsidR="002D63D8" w:rsidRDefault="002D63D8">
      <w:r>
        <w:separator/>
      </w:r>
    </w:p>
  </w:endnote>
  <w:endnote w:type="continuationSeparator" w:id="0">
    <w:p w14:paraId="4DAE8722" w14:textId="77777777" w:rsidR="002D63D8" w:rsidRDefault="002D6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840CA" w14:textId="77777777" w:rsidR="002D63D8" w:rsidRDefault="002D63D8">
      <w:r>
        <w:separator/>
      </w:r>
    </w:p>
  </w:footnote>
  <w:footnote w:type="continuationSeparator" w:id="0">
    <w:p w14:paraId="5D6FF632" w14:textId="77777777" w:rsidR="002D63D8" w:rsidRDefault="002D63D8">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446F02F9" w:rsidR="00D01139" w:rsidRDefault="00D01139" w:rsidP="005C386B">
      <w:pPr>
        <w:pStyle w:val="FootnoteText"/>
        <w:rPr>
          <w:rFonts w:cs="Times New Roman"/>
          <w:lang w:val="en-SG"/>
        </w:rPr>
      </w:pPr>
    </w:p>
    <w:p w14:paraId="0B9462A3" w14:textId="77777777" w:rsidR="005C386B" w:rsidRPr="00257BD7" w:rsidRDefault="005C386B" w:rsidP="005C386B">
      <w:pPr>
        <w:pStyle w:val="Default"/>
        <w:rPr>
          <w:sz w:val="14"/>
          <w:szCs w:val="14"/>
        </w:rPr>
      </w:pPr>
      <w:bookmarkStart w:id="0" w:name="_Hlk190513110"/>
    </w:p>
    <w:p w14:paraId="111C73D5" w14:textId="196AA15E"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5</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1D0C0006" w:rsidR="004704D8" w:rsidRDefault="008830A7">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Pr>
        <w:rFonts w:ascii="Times New Roman" w:eastAsia="Times New Roman" w:hAnsi="Times New Roman" w:cs="Times New Roman"/>
        <w:i/>
        <w:sz w:val="16"/>
        <w:szCs w:val="16"/>
      </w:rPr>
      <w:t>Journal of Contemporary Decision Science</w:t>
    </w:r>
  </w:p>
  <w:p w14:paraId="0EF02F65" w14:textId="5F1CAF69"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3946C0">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2D6E6A6D" w:rsidR="004704D8" w:rsidRDefault="008830A7">
    <w:pPr>
      <w:tabs>
        <w:tab w:val="center" w:pos="4680"/>
        <w:tab w:val="right" w:pos="9360"/>
      </w:tabs>
      <w:jc w:val="center"/>
      <w:rPr>
        <w:rFonts w:ascii="Times New Roman" w:eastAsia="Times New Roman" w:hAnsi="Times New Roman" w:cs="Times New Roman"/>
        <w:i/>
        <w:szCs w:val="24"/>
      </w:rPr>
    </w:pPr>
    <w:r>
      <w:rPr>
        <w:rFonts w:ascii="Times New Roman" w:eastAsia="Times New Roman" w:hAnsi="Times New Roman" w:cs="Times New Roman"/>
        <w:i/>
        <w:sz w:val="16"/>
        <w:szCs w:val="16"/>
      </w:rPr>
      <w:t>Journal of Contemporary Decision Science</w:t>
    </w:r>
    <w:r w:rsidR="00AD6294">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sidR="003946C0">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3946C0">
      <w:rPr>
        <w:rFonts w:ascii="Times New Roman" w:eastAsia="Times New Roman" w:hAnsi="Times New Roman" w:cs="Times New Roman"/>
        <w:color w:val="000000"/>
        <w:sz w:val="16"/>
        <w:szCs w:val="16"/>
      </w:rPr>
      <w:t>5</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AD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wUAONc02SwAAAA="/>
  </w:docVars>
  <w:rsids>
    <w:rsidRoot w:val="004704D8"/>
    <w:rsid w:val="00063955"/>
    <w:rsid w:val="00084697"/>
    <w:rsid w:val="00094527"/>
    <w:rsid w:val="001213FD"/>
    <w:rsid w:val="001443E7"/>
    <w:rsid w:val="00144CCD"/>
    <w:rsid w:val="00164707"/>
    <w:rsid w:val="001A02F9"/>
    <w:rsid w:val="001D504F"/>
    <w:rsid w:val="002009C6"/>
    <w:rsid w:val="00266074"/>
    <w:rsid w:val="00274FE6"/>
    <w:rsid w:val="00285E45"/>
    <w:rsid w:val="002A6D05"/>
    <w:rsid w:val="002C37F4"/>
    <w:rsid w:val="002D1800"/>
    <w:rsid w:val="002D4157"/>
    <w:rsid w:val="002D63D8"/>
    <w:rsid w:val="00343EFA"/>
    <w:rsid w:val="00374986"/>
    <w:rsid w:val="003769E3"/>
    <w:rsid w:val="00382AF4"/>
    <w:rsid w:val="003946C0"/>
    <w:rsid w:val="00447FF3"/>
    <w:rsid w:val="00456268"/>
    <w:rsid w:val="004704D8"/>
    <w:rsid w:val="004D377C"/>
    <w:rsid w:val="005C386B"/>
    <w:rsid w:val="005C6246"/>
    <w:rsid w:val="005F0516"/>
    <w:rsid w:val="00625CBE"/>
    <w:rsid w:val="00626CA4"/>
    <w:rsid w:val="006558DE"/>
    <w:rsid w:val="006C7481"/>
    <w:rsid w:val="006D3242"/>
    <w:rsid w:val="006D6BC6"/>
    <w:rsid w:val="00715B5C"/>
    <w:rsid w:val="00726FCC"/>
    <w:rsid w:val="007576DA"/>
    <w:rsid w:val="007C757B"/>
    <w:rsid w:val="007D7FBF"/>
    <w:rsid w:val="00815A65"/>
    <w:rsid w:val="00876975"/>
    <w:rsid w:val="008830A7"/>
    <w:rsid w:val="008A5AAE"/>
    <w:rsid w:val="008C7AD2"/>
    <w:rsid w:val="00930D93"/>
    <w:rsid w:val="009A48AC"/>
    <w:rsid w:val="009B26CF"/>
    <w:rsid w:val="00A203BB"/>
    <w:rsid w:val="00A97319"/>
    <w:rsid w:val="00AA3FFA"/>
    <w:rsid w:val="00AC4986"/>
    <w:rsid w:val="00AD6294"/>
    <w:rsid w:val="00B31346"/>
    <w:rsid w:val="00C25875"/>
    <w:rsid w:val="00C33932"/>
    <w:rsid w:val="00C6593B"/>
    <w:rsid w:val="00C668F1"/>
    <w:rsid w:val="00D01139"/>
    <w:rsid w:val="00D2374F"/>
    <w:rsid w:val="00DA3E38"/>
    <w:rsid w:val="00DD38EA"/>
    <w:rsid w:val="00DE0F61"/>
    <w:rsid w:val="00E074F9"/>
    <w:rsid w:val="00E4338C"/>
    <w:rsid w:val="00E7547E"/>
    <w:rsid w:val="00EA0753"/>
    <w:rsid w:val="00ED56F3"/>
    <w:rsid w:val="00F95B6B"/>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ADAtitle">
    <w:name w:val="ADA title"/>
    <w:basedOn w:val="Normal"/>
    <w:link w:val="AD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ADAtitleChar">
    <w:name w:val="ADA title Char"/>
    <w:basedOn w:val="DefaultParagraphFont"/>
    <w:link w:val="ADAtitle"/>
    <w:rsid w:val="00930D93"/>
    <w:rPr>
      <w:rFonts w:asciiTheme="minorHAnsi" w:eastAsiaTheme="minorHAnsi" w:hAnsiTheme="minorHAnsi"/>
      <w:color w:val="000080"/>
      <w:sz w:val="32"/>
      <w:szCs w:val="32"/>
      <w:lang w:val="en-GB" w:eastAsia="en-US"/>
    </w:rPr>
  </w:style>
  <w:style w:type="paragraph" w:customStyle="1" w:styleId="ADAauthorname">
    <w:name w:val="ADA author name"/>
    <w:basedOn w:val="Normal"/>
    <w:link w:val="ADAauthornameChar"/>
    <w:qFormat/>
    <w:rsid w:val="00285E45"/>
    <w:pPr>
      <w:ind w:left="-115"/>
    </w:pPr>
    <w:rPr>
      <w:rFonts w:asciiTheme="minorHAnsi" w:eastAsia="Times New Roman" w:hAnsiTheme="minorHAnsi"/>
      <w:iCs/>
      <w:szCs w:val="24"/>
      <w:lang w:val="en-GB" w:eastAsia="en-US"/>
    </w:rPr>
  </w:style>
  <w:style w:type="character" w:customStyle="1" w:styleId="ADAauthornameChar">
    <w:name w:val="ADA author name Char"/>
    <w:basedOn w:val="DefaultParagraphFont"/>
    <w:link w:val="ADAauthorname"/>
    <w:rsid w:val="00285E45"/>
    <w:rPr>
      <w:rFonts w:asciiTheme="minorHAnsi" w:eastAsia="Times New Roman" w:hAnsiTheme="minorHAnsi"/>
      <w:iCs/>
      <w:sz w:val="24"/>
      <w:szCs w:val="24"/>
      <w:lang w:val="en-GB" w:eastAsia="en-US"/>
    </w:rPr>
  </w:style>
  <w:style w:type="paragraph" w:customStyle="1" w:styleId="ADAaffiliation">
    <w:name w:val="ADA affiliation"/>
    <w:basedOn w:val="Normal"/>
    <w:link w:val="ADAaffiliationChar"/>
    <w:qFormat/>
    <w:rsid w:val="00285E45"/>
    <w:pPr>
      <w:ind w:left="-115"/>
    </w:pPr>
    <w:rPr>
      <w:rFonts w:asciiTheme="minorHAnsi" w:eastAsia="Times New Roman" w:hAnsiTheme="minorHAnsi"/>
      <w:sz w:val="16"/>
      <w:szCs w:val="16"/>
      <w:lang w:val="en-GB" w:eastAsia="en-US"/>
    </w:rPr>
  </w:style>
  <w:style w:type="character" w:customStyle="1" w:styleId="ADAaffiliationChar">
    <w:name w:val="ADA affiliation Char"/>
    <w:basedOn w:val="DefaultParagraphFont"/>
    <w:link w:val="ADAaffiliation"/>
    <w:rsid w:val="00285E45"/>
    <w:rPr>
      <w:rFonts w:asciiTheme="minorHAnsi" w:eastAsia="Times New Roman" w:hAnsiTheme="minorHAnsi"/>
      <w:sz w:val="16"/>
      <w:szCs w:val="16"/>
      <w:lang w:val="en-GB" w:eastAsia="en-US"/>
    </w:rPr>
  </w:style>
  <w:style w:type="paragraph" w:customStyle="1" w:styleId="ADAarticlehistory">
    <w:name w:val="ADA article history"/>
    <w:basedOn w:val="Normal"/>
    <w:link w:val="AD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ADAarticlehistoryChar">
    <w:name w:val="ADA article history Char"/>
    <w:basedOn w:val="DefaultParagraphFont"/>
    <w:link w:val="ADAarticlehistory"/>
    <w:rsid w:val="00285E45"/>
    <w:rPr>
      <w:rFonts w:asciiTheme="minorHAnsi" w:eastAsiaTheme="minorHAnsi" w:hAnsiTheme="minorHAnsi" w:cstheme="minorBidi"/>
      <w:color w:val="000000" w:themeColor="text1"/>
      <w:sz w:val="16"/>
      <w:szCs w:val="16"/>
      <w:lang w:eastAsia="en-US"/>
    </w:rPr>
  </w:style>
  <w:style w:type="paragraph" w:customStyle="1" w:styleId="ADAkeywords">
    <w:name w:val="ADA keywords"/>
    <w:basedOn w:val="Normal"/>
    <w:link w:val="AD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ADAkeywordsChar">
    <w:name w:val="ADA keywords Char"/>
    <w:basedOn w:val="DefaultParagraphFont"/>
    <w:link w:val="ADAkeywords"/>
    <w:rsid w:val="00285E45"/>
    <w:rPr>
      <w:rFonts w:asciiTheme="minorHAnsi" w:eastAsiaTheme="minorHAnsi" w:hAnsiTheme="minorHAnsi" w:cstheme="majorBidi"/>
      <w:color w:val="000000" w:themeColor="text1"/>
      <w:sz w:val="18"/>
      <w:szCs w:val="18"/>
      <w:lang w:eastAsia="en-US"/>
    </w:rPr>
  </w:style>
  <w:style w:type="paragraph" w:customStyle="1" w:styleId="ADAabstract">
    <w:name w:val="ADA abstract"/>
    <w:basedOn w:val="Normal"/>
    <w:link w:val="ADAabstractChar"/>
    <w:qFormat/>
    <w:rsid w:val="00285E45"/>
    <w:pPr>
      <w:spacing w:before="120"/>
    </w:pPr>
    <w:rPr>
      <w:rFonts w:asciiTheme="minorHAnsi" w:eastAsiaTheme="minorHAnsi" w:hAnsiTheme="minorHAnsi"/>
      <w:sz w:val="18"/>
      <w:szCs w:val="18"/>
      <w:lang w:val="en-GB" w:eastAsia="en-US"/>
    </w:rPr>
  </w:style>
  <w:style w:type="character" w:customStyle="1" w:styleId="ADAabstractChar">
    <w:name w:val="ADA abstract Char"/>
    <w:basedOn w:val="DefaultParagraphFont"/>
    <w:link w:val="ADAabstract"/>
    <w:rsid w:val="00285E45"/>
    <w:rPr>
      <w:rFonts w:asciiTheme="minorHAnsi" w:eastAsiaTheme="minorHAnsi" w:hAnsiTheme="minorHAnsi"/>
      <w:sz w:val="18"/>
      <w:szCs w:val="18"/>
      <w:lang w:val="en-GB" w:eastAsia="en-US"/>
    </w:rPr>
  </w:style>
  <w:style w:type="paragraph" w:customStyle="1" w:styleId="ADAheading1">
    <w:name w:val="ADA heading 1"/>
    <w:basedOn w:val="Normal"/>
    <w:link w:val="ADAheading1Char"/>
    <w:qFormat/>
    <w:rsid w:val="00285E45"/>
    <w:rPr>
      <w:b/>
      <w:szCs w:val="24"/>
    </w:rPr>
  </w:style>
  <w:style w:type="character" w:customStyle="1" w:styleId="ADAheading1Char">
    <w:name w:val="ADA heading 1 Char"/>
    <w:basedOn w:val="DefaultParagraphFont"/>
    <w:link w:val="ADAheading1"/>
    <w:rsid w:val="00285E45"/>
    <w:rPr>
      <w:b/>
      <w:sz w:val="24"/>
      <w:szCs w:val="24"/>
    </w:rPr>
  </w:style>
  <w:style w:type="paragraph" w:customStyle="1" w:styleId="ADAheading2">
    <w:name w:val="ADA heading 2"/>
    <w:basedOn w:val="Normal"/>
    <w:link w:val="ADAheading2Char"/>
    <w:qFormat/>
    <w:rsid w:val="00285E45"/>
    <w:rPr>
      <w:i/>
      <w:szCs w:val="24"/>
    </w:rPr>
  </w:style>
  <w:style w:type="character" w:customStyle="1" w:styleId="ADAheading2Char">
    <w:name w:val="ADA heading 2 Char"/>
    <w:basedOn w:val="DefaultParagraphFont"/>
    <w:link w:val="ADAheading2"/>
    <w:rsid w:val="00285E45"/>
    <w:rPr>
      <w:i/>
      <w:sz w:val="24"/>
      <w:szCs w:val="24"/>
    </w:rPr>
  </w:style>
  <w:style w:type="paragraph" w:customStyle="1" w:styleId="ADAtext">
    <w:name w:val="ADA text"/>
    <w:basedOn w:val="Normal"/>
    <w:link w:val="ADAtextChar"/>
    <w:qFormat/>
    <w:rsid w:val="00285E45"/>
    <w:pPr>
      <w:ind w:firstLine="357"/>
    </w:pPr>
    <w:rPr>
      <w:szCs w:val="24"/>
    </w:rPr>
  </w:style>
  <w:style w:type="character" w:customStyle="1" w:styleId="ADAtextChar">
    <w:name w:val="ADA text Char"/>
    <w:basedOn w:val="DefaultParagraphFont"/>
    <w:link w:val="ADAtext"/>
    <w:rsid w:val="00285E45"/>
    <w:rPr>
      <w:sz w:val="24"/>
      <w:szCs w:val="24"/>
    </w:rPr>
  </w:style>
  <w:style w:type="paragraph" w:customStyle="1" w:styleId="ADAlist-numbering">
    <w:name w:val="ADA list-numbering"/>
    <w:basedOn w:val="Normal"/>
    <w:link w:val="ADAlist-numberingChar"/>
    <w:qFormat/>
    <w:rsid w:val="00285E45"/>
    <w:pPr>
      <w:numPr>
        <w:numId w:val="1"/>
      </w:numPr>
      <w:pBdr>
        <w:top w:val="nil"/>
        <w:left w:val="nil"/>
        <w:bottom w:val="nil"/>
        <w:right w:val="nil"/>
        <w:between w:val="nil"/>
      </w:pBdr>
    </w:pPr>
    <w:rPr>
      <w:color w:val="000000"/>
      <w:szCs w:val="24"/>
    </w:rPr>
  </w:style>
  <w:style w:type="character" w:customStyle="1" w:styleId="ADAlist-numberingChar">
    <w:name w:val="ADA list-numbering Char"/>
    <w:basedOn w:val="DefaultParagraphFont"/>
    <w:link w:val="ADAlist-numbering"/>
    <w:rsid w:val="00285E45"/>
    <w:rPr>
      <w:color w:val="000000"/>
      <w:sz w:val="24"/>
      <w:szCs w:val="24"/>
    </w:rPr>
  </w:style>
  <w:style w:type="paragraph" w:customStyle="1" w:styleId="ADAfiguretitle">
    <w:name w:val="ADA figure title"/>
    <w:basedOn w:val="Normal"/>
    <w:link w:val="ADAfiguretitleChar"/>
    <w:qFormat/>
    <w:rsid w:val="00285E45"/>
    <w:pPr>
      <w:jc w:val="center"/>
    </w:pPr>
  </w:style>
  <w:style w:type="character" w:customStyle="1" w:styleId="ADAfiguretitleChar">
    <w:name w:val="ADA figure title Char"/>
    <w:basedOn w:val="DefaultParagraphFont"/>
    <w:link w:val="ADAfiguretitle"/>
    <w:rsid w:val="00285E45"/>
  </w:style>
  <w:style w:type="paragraph" w:customStyle="1" w:styleId="ADAfigure">
    <w:name w:val="ADA figure"/>
    <w:basedOn w:val="Normal"/>
    <w:link w:val="ADAfigureChar"/>
    <w:qFormat/>
    <w:rsid w:val="00285E45"/>
    <w:pPr>
      <w:jc w:val="center"/>
    </w:pPr>
    <w:rPr>
      <w:noProof/>
      <w:lang w:val="sr-Latn-RS"/>
    </w:rPr>
  </w:style>
  <w:style w:type="character" w:customStyle="1" w:styleId="ADAfigureChar">
    <w:name w:val="ADA figure Char"/>
    <w:basedOn w:val="DefaultParagraphFont"/>
    <w:link w:val="ADAfigure"/>
    <w:rsid w:val="00285E45"/>
    <w:rPr>
      <w:noProof/>
      <w:lang w:val="sr-Latn-RS"/>
    </w:rPr>
  </w:style>
  <w:style w:type="paragraph" w:customStyle="1" w:styleId="ADAtabletitle">
    <w:name w:val="ADA table title"/>
    <w:basedOn w:val="Normal"/>
    <w:link w:val="ADAtabletitleChar"/>
    <w:qFormat/>
    <w:rsid w:val="00285E45"/>
    <w:pPr>
      <w:ind w:left="3119" w:right="3083"/>
    </w:pPr>
  </w:style>
  <w:style w:type="character" w:customStyle="1" w:styleId="ADAtabletitleChar">
    <w:name w:val="ADA table title Char"/>
    <w:basedOn w:val="DefaultParagraphFont"/>
    <w:link w:val="ADAtabletitle"/>
    <w:rsid w:val="00285E45"/>
  </w:style>
  <w:style w:type="paragraph" w:customStyle="1" w:styleId="ADAheading3">
    <w:name w:val="ADA heading 3"/>
    <w:basedOn w:val="Normal"/>
    <w:link w:val="ADAheading3Char"/>
    <w:qFormat/>
    <w:rsid w:val="00285E45"/>
    <w:rPr>
      <w:i/>
      <w:szCs w:val="24"/>
    </w:rPr>
  </w:style>
  <w:style w:type="character" w:customStyle="1" w:styleId="ADAheading3Char">
    <w:name w:val="ADA heading 3 Char"/>
    <w:basedOn w:val="DefaultParagraphFont"/>
    <w:link w:val="ADAheading3"/>
    <w:rsid w:val="00285E45"/>
    <w:rPr>
      <w:i/>
      <w:sz w:val="24"/>
      <w:szCs w:val="24"/>
    </w:rPr>
  </w:style>
  <w:style w:type="paragraph" w:customStyle="1" w:styleId="ADAtexttable">
    <w:name w:val="ADA text table"/>
    <w:basedOn w:val="ADAtext"/>
    <w:link w:val="ADAtexttableChar"/>
    <w:qFormat/>
    <w:rsid w:val="001213FD"/>
    <w:pPr>
      <w:bidi/>
      <w:ind w:firstLine="0"/>
      <w:jc w:val="center"/>
    </w:pPr>
    <w:rPr>
      <w:bCs/>
      <w:sz w:val="22"/>
      <w:szCs w:val="20"/>
    </w:rPr>
  </w:style>
  <w:style w:type="character" w:customStyle="1" w:styleId="ADAtexttableChar">
    <w:name w:val="ADA text table Char"/>
    <w:basedOn w:val="ADAtextChar"/>
    <w:link w:val="ADAtexttable"/>
    <w:rsid w:val="001213FD"/>
    <w:rPr>
      <w:bCs/>
      <w:sz w:val="24"/>
      <w:szCs w:val="20"/>
    </w:rPr>
  </w:style>
  <w:style w:type="paragraph" w:customStyle="1" w:styleId="ADAreferencelist">
    <w:name w:val="ADA reference list"/>
    <w:basedOn w:val="Normal"/>
    <w:link w:val="ADAreferencelistChar"/>
    <w:qFormat/>
    <w:rsid w:val="001213FD"/>
    <w:pPr>
      <w:ind w:left="490" w:hanging="490"/>
    </w:pPr>
    <w:rPr>
      <w:color w:val="000000"/>
      <w:sz w:val="20"/>
      <w:szCs w:val="20"/>
    </w:rPr>
  </w:style>
  <w:style w:type="character" w:customStyle="1" w:styleId="ADAreferencelistChar">
    <w:name w:val="ADA reference list Char"/>
    <w:basedOn w:val="DefaultParagraphFont"/>
    <w:link w:val="AD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cds-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1656</Words>
  <Characters>9409</Characters>
  <Application>Microsoft Office Word</Application>
  <DocSecurity>0</DocSecurity>
  <Lines>427</Lines>
  <Paragraphs>181</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S. Pamučar</cp:lastModifiedBy>
  <cp:revision>23</cp:revision>
  <dcterms:created xsi:type="dcterms:W3CDTF">2024-02-11T11:46:00Z</dcterms:created>
  <dcterms:modified xsi:type="dcterms:W3CDTF">2025-12-18T11:20:00Z</dcterms:modified>
</cp:coreProperties>
</file>